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67D01E" w14:textId="4B0894B4" w:rsidR="00063642" w:rsidRPr="00D0293A" w:rsidRDefault="002B5AA1" w:rsidP="00B21E16">
      <w:pPr>
        <w:jc w:val="center"/>
        <w:rPr>
          <w:rFonts w:asciiTheme="minorHAnsi" w:hAnsiTheme="minorHAnsi"/>
          <w:b/>
          <w:bCs/>
          <w:sz w:val="22"/>
          <w:szCs w:val="22"/>
          <w:u w:val="single"/>
        </w:rPr>
      </w:pPr>
      <w:r>
        <w:rPr>
          <w:rFonts w:asciiTheme="minorHAnsi" w:hAnsiTheme="minorHAnsi" w:cs="Tahoma"/>
          <w:noProof/>
          <w:sz w:val="22"/>
          <w:szCs w:val="22"/>
          <w:u w:val="single"/>
        </w:rPr>
        <w:object w:dxaOrig="1440" w:dyaOrig="1440" w14:anchorId="173195D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alt="" style="position:absolute;left:0;text-align:left;margin-left:691.35pt;margin-top:.2pt;width:26.85pt;height:47pt;z-index:251657728;mso-wrap-edited:f;mso-width-percent:0;mso-height-percent:0;mso-width-percent:0;mso-height-percent:0">
            <v:imagedata r:id="rId11" o:title=""/>
          </v:shape>
          <o:OLEObject Type="Embed" ProgID="PBrush" ShapeID="_x0000_s1026" DrawAspect="Content" ObjectID="_1682835321" r:id="rId12"/>
        </w:object>
      </w:r>
      <w:r w:rsidR="00584C10" w:rsidRPr="00D0293A">
        <w:rPr>
          <w:rFonts w:asciiTheme="minorHAnsi" w:hAnsiTheme="minorHAnsi"/>
          <w:b/>
          <w:bCs/>
          <w:sz w:val="22"/>
          <w:szCs w:val="22"/>
          <w:u w:val="single"/>
        </w:rPr>
        <w:t>QUESTIONS &amp; ANSWERS</w:t>
      </w:r>
    </w:p>
    <w:p w14:paraId="14705079" w14:textId="77777777" w:rsidR="00584C10" w:rsidRPr="00F8066E" w:rsidRDefault="00584C10" w:rsidP="008765AD">
      <w:pPr>
        <w:jc w:val="center"/>
        <w:rPr>
          <w:rFonts w:asciiTheme="minorHAnsi" w:hAnsiTheme="minorHAnsi"/>
          <w:b/>
          <w:bCs/>
          <w:sz w:val="20"/>
          <w:szCs w:val="20"/>
        </w:rPr>
      </w:pPr>
    </w:p>
    <w:p w14:paraId="20CF1F16" w14:textId="77777777" w:rsidR="00D0293A" w:rsidRDefault="00D0293A" w:rsidP="00D0293A">
      <w:pPr>
        <w:rPr>
          <w:rFonts w:asciiTheme="minorHAnsi" w:hAnsiTheme="minorHAnsi" w:cs="Segoe UI"/>
          <w:b/>
          <w:bCs/>
          <w:sz w:val="22"/>
          <w:szCs w:val="22"/>
        </w:rPr>
      </w:pPr>
      <w:r w:rsidRPr="00BF7F01">
        <w:rPr>
          <w:rFonts w:asciiTheme="minorHAnsi" w:hAnsiTheme="minorHAnsi"/>
          <w:b/>
          <w:bCs/>
          <w:sz w:val="22"/>
          <w:szCs w:val="22"/>
        </w:rPr>
        <w:t>Title:</w:t>
      </w:r>
      <w:r w:rsidRPr="00A7487D">
        <w:rPr>
          <w:rFonts w:asciiTheme="minorHAnsi" w:hAnsiTheme="minorHAnsi" w:cstheme="majorBidi"/>
        </w:rPr>
        <w:t xml:space="preserve"> UNDP/AFG/RFP/2021/000000</w:t>
      </w:r>
      <w:r>
        <w:rPr>
          <w:rFonts w:asciiTheme="minorHAnsi" w:hAnsiTheme="minorHAnsi" w:cstheme="majorBidi"/>
        </w:rPr>
        <w:t>92</w:t>
      </w:r>
      <w:r w:rsidRPr="00A7487D">
        <w:rPr>
          <w:rFonts w:asciiTheme="minorHAnsi" w:hAnsiTheme="minorHAnsi" w:cstheme="majorBidi"/>
        </w:rPr>
        <w:t>12 Appointment of Business Consultancy Firm for identifying Women’s owned SMEs eligible for Innovative Funding</w:t>
      </w:r>
    </w:p>
    <w:p w14:paraId="1E0B5E9A" w14:textId="77777777" w:rsidR="00D0293A" w:rsidRDefault="00D0293A" w:rsidP="00D0293A">
      <w:pPr>
        <w:jc w:val="center"/>
        <w:rPr>
          <w:rFonts w:asciiTheme="minorHAnsi" w:hAnsiTheme="minorHAnsi" w:cs="Segoe UI"/>
          <w:b/>
          <w:bCs/>
          <w:sz w:val="22"/>
          <w:szCs w:val="22"/>
        </w:rPr>
      </w:pPr>
    </w:p>
    <w:p w14:paraId="70C57EA5" w14:textId="65F2C3F0" w:rsidR="00024B3D" w:rsidRDefault="00D0293A" w:rsidP="00D0293A">
      <w:pPr>
        <w:rPr>
          <w:rFonts w:asciiTheme="minorHAnsi" w:hAnsiTheme="minorHAnsi" w:cs="Segoe UI"/>
          <w:sz w:val="22"/>
          <w:szCs w:val="22"/>
        </w:rPr>
      </w:pPr>
      <w:r>
        <w:rPr>
          <w:rFonts w:asciiTheme="minorHAnsi" w:hAnsiTheme="minorHAnsi" w:cs="Segoe UI"/>
          <w:sz w:val="22"/>
          <w:szCs w:val="22"/>
        </w:rPr>
        <w:t xml:space="preserve">Advertisement Date: </w:t>
      </w:r>
      <w:r w:rsidR="00462370">
        <w:rPr>
          <w:rFonts w:asciiTheme="minorHAnsi" w:hAnsiTheme="minorHAnsi" w:cs="Segoe UI"/>
          <w:sz w:val="22"/>
          <w:szCs w:val="22"/>
        </w:rPr>
        <w:t>09</w:t>
      </w:r>
      <w:r>
        <w:rPr>
          <w:rFonts w:asciiTheme="minorHAnsi" w:hAnsiTheme="minorHAnsi" w:cs="Segoe UI"/>
          <w:sz w:val="22"/>
          <w:szCs w:val="22"/>
        </w:rPr>
        <w:t xml:space="preserve"> May 2021</w:t>
      </w:r>
    </w:p>
    <w:p w14:paraId="5F221F1A" w14:textId="067EAC72" w:rsidR="00D0293A" w:rsidRPr="00D0293A" w:rsidRDefault="00D0293A" w:rsidP="00D0293A">
      <w:pPr>
        <w:rPr>
          <w:rFonts w:asciiTheme="minorHAnsi" w:hAnsiTheme="minorHAnsi" w:cs="Segoe UI"/>
          <w:b/>
          <w:bCs/>
          <w:sz w:val="22"/>
          <w:szCs w:val="22"/>
        </w:rPr>
      </w:pPr>
      <w:r>
        <w:rPr>
          <w:rFonts w:asciiTheme="minorHAnsi" w:hAnsiTheme="minorHAnsi" w:cs="Segoe UI"/>
          <w:sz w:val="22"/>
          <w:szCs w:val="22"/>
        </w:rPr>
        <w:t xml:space="preserve">Bid submission due date: </w:t>
      </w:r>
      <w:r w:rsidR="00462370">
        <w:rPr>
          <w:rFonts w:asciiTheme="minorHAnsi" w:hAnsiTheme="minorHAnsi" w:cs="Segoe UI"/>
          <w:sz w:val="22"/>
          <w:szCs w:val="22"/>
        </w:rPr>
        <w:t>19</w:t>
      </w:r>
      <w:r>
        <w:rPr>
          <w:rFonts w:asciiTheme="minorHAnsi" w:hAnsiTheme="minorHAnsi" w:cs="Segoe UI"/>
          <w:sz w:val="22"/>
          <w:szCs w:val="22"/>
        </w:rPr>
        <w:t xml:space="preserve"> May 2021.</w:t>
      </w:r>
    </w:p>
    <w:p w14:paraId="3DCA8333" w14:textId="77777777" w:rsidR="00875599" w:rsidRPr="00B21E16" w:rsidRDefault="00875599" w:rsidP="00411F2D">
      <w:pPr>
        <w:rPr>
          <w:rFonts w:asciiTheme="minorHAnsi" w:hAnsiTheme="minorHAnsi"/>
          <w:sz w:val="16"/>
          <w:szCs w:val="16"/>
        </w:rPr>
      </w:pPr>
    </w:p>
    <w:tbl>
      <w:tblPr>
        <w:tblStyle w:val="TableGrid"/>
        <w:tblW w:w="9810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630"/>
        <w:gridCol w:w="4050"/>
        <w:gridCol w:w="5130"/>
      </w:tblGrid>
      <w:tr w:rsidR="00CE2774" w:rsidRPr="00B21E16" w14:paraId="3BFBFFC5" w14:textId="77777777" w:rsidTr="00D0293A">
        <w:trPr>
          <w:trHeight w:val="395"/>
        </w:trPr>
        <w:tc>
          <w:tcPr>
            <w:tcW w:w="9810" w:type="dxa"/>
            <w:gridSpan w:val="3"/>
          </w:tcPr>
          <w:p w14:paraId="3CED8BDE" w14:textId="3B3F88BE" w:rsidR="00CE2774" w:rsidRPr="00833444" w:rsidRDefault="00CE2774" w:rsidP="00E76F4C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833444">
              <w:rPr>
                <w:rFonts w:asciiTheme="minorHAnsi" w:hAnsiTheme="minorHAnsi"/>
                <w:b/>
                <w:sz w:val="20"/>
                <w:szCs w:val="20"/>
              </w:rPr>
              <w:t xml:space="preserve">United Nations Development </w:t>
            </w:r>
            <w:proofErr w:type="spellStart"/>
            <w:r w:rsidRPr="00833444">
              <w:rPr>
                <w:rFonts w:asciiTheme="minorHAnsi" w:hAnsiTheme="minorHAnsi"/>
                <w:b/>
                <w:sz w:val="20"/>
                <w:szCs w:val="20"/>
              </w:rPr>
              <w:t>Programme</w:t>
            </w:r>
            <w:proofErr w:type="spellEnd"/>
            <w:r w:rsidRPr="00833444">
              <w:rPr>
                <w:rFonts w:asciiTheme="minorHAnsi" w:hAnsiTheme="minorHAnsi"/>
                <w:b/>
                <w:sz w:val="20"/>
                <w:szCs w:val="20"/>
              </w:rPr>
              <w:t xml:space="preserve"> (UNDP)</w:t>
            </w:r>
          </w:p>
          <w:p w14:paraId="38129572" w14:textId="77777777" w:rsidR="00CE2774" w:rsidRPr="00833444" w:rsidRDefault="00CE2774" w:rsidP="00584C10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F8066E" w:rsidRPr="00B21E16" w14:paraId="56F33DC3" w14:textId="77777777" w:rsidTr="00A35B0C">
        <w:trPr>
          <w:trHeight w:val="527"/>
        </w:trPr>
        <w:tc>
          <w:tcPr>
            <w:tcW w:w="630" w:type="dxa"/>
            <w:tcBorders>
              <w:right w:val="single" w:sz="4" w:space="0" w:color="auto"/>
            </w:tcBorders>
          </w:tcPr>
          <w:p w14:paraId="4D8FFBBC" w14:textId="77777777" w:rsidR="00F8066E" w:rsidRPr="00833444" w:rsidRDefault="00F8066E" w:rsidP="00104D17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833444">
              <w:rPr>
                <w:rFonts w:asciiTheme="minorHAnsi" w:hAnsiTheme="minorHAnsi"/>
                <w:b/>
                <w:sz w:val="20"/>
                <w:szCs w:val="20"/>
              </w:rPr>
              <w:t>S/no</w:t>
            </w:r>
          </w:p>
        </w:tc>
        <w:tc>
          <w:tcPr>
            <w:tcW w:w="4050" w:type="dxa"/>
            <w:tcBorders>
              <w:right w:val="single" w:sz="4" w:space="0" w:color="auto"/>
            </w:tcBorders>
          </w:tcPr>
          <w:p w14:paraId="27B94CF7" w14:textId="40334B2D" w:rsidR="00F8066E" w:rsidRPr="00833444" w:rsidRDefault="00F8066E" w:rsidP="00104D17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833444">
              <w:rPr>
                <w:rFonts w:asciiTheme="minorHAnsi" w:hAnsiTheme="minorHAnsi"/>
                <w:b/>
                <w:sz w:val="20"/>
                <w:szCs w:val="20"/>
              </w:rPr>
              <w:t>Question</w:t>
            </w:r>
          </w:p>
        </w:tc>
        <w:tc>
          <w:tcPr>
            <w:tcW w:w="5130" w:type="dxa"/>
          </w:tcPr>
          <w:p w14:paraId="120EA597" w14:textId="77777777" w:rsidR="00F8066E" w:rsidRPr="00833444" w:rsidRDefault="00F8066E" w:rsidP="00104D17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833444">
              <w:rPr>
                <w:rFonts w:asciiTheme="minorHAnsi" w:hAnsiTheme="minorHAnsi"/>
                <w:b/>
                <w:sz w:val="20"/>
                <w:szCs w:val="20"/>
              </w:rPr>
              <w:t xml:space="preserve">UNDP Response </w:t>
            </w:r>
          </w:p>
        </w:tc>
      </w:tr>
      <w:tr w:rsidR="00F8066E" w:rsidRPr="00B21E16" w14:paraId="19259D7B" w14:textId="77777777" w:rsidTr="00A35B0C">
        <w:trPr>
          <w:trHeight w:val="527"/>
        </w:trPr>
        <w:tc>
          <w:tcPr>
            <w:tcW w:w="630" w:type="dxa"/>
            <w:tcBorders>
              <w:right w:val="single" w:sz="4" w:space="0" w:color="auto"/>
            </w:tcBorders>
          </w:tcPr>
          <w:p w14:paraId="09AF3C45" w14:textId="53172B15" w:rsidR="00F8066E" w:rsidRPr="00334DD7" w:rsidRDefault="00F8066E" w:rsidP="00104D17">
            <w:pPr>
              <w:rPr>
                <w:rFonts w:asciiTheme="minorHAnsi" w:hAnsiTheme="minorHAnsi"/>
                <w:bCs/>
                <w:color w:val="000000" w:themeColor="text1"/>
                <w:sz w:val="20"/>
                <w:szCs w:val="20"/>
              </w:rPr>
            </w:pPr>
            <w:r w:rsidRPr="00334DD7">
              <w:rPr>
                <w:rFonts w:asciiTheme="minorHAnsi" w:hAnsiTheme="minorHAnsi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4050" w:type="dxa"/>
            <w:tcBorders>
              <w:right w:val="single" w:sz="4" w:space="0" w:color="auto"/>
            </w:tcBorders>
          </w:tcPr>
          <w:p w14:paraId="1993CEC0" w14:textId="634FD569" w:rsidR="00D0293A" w:rsidRPr="00AB2B83" w:rsidRDefault="00D0293A" w:rsidP="008B05A4">
            <w:pPr>
              <w:pStyle w:val="ListParagraph"/>
              <w:numPr>
                <w:ilvl w:val="0"/>
                <w:numId w:val="1"/>
              </w:numPr>
              <w:ind w:left="258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B2B83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Can </w:t>
            </w:r>
            <w:r w:rsidR="00AB2B83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an</w:t>
            </w:r>
            <w:r w:rsidRPr="00AB2B83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INGO be the lead applicant for this RFP?</w:t>
            </w:r>
          </w:p>
          <w:p w14:paraId="2FE875E3" w14:textId="03FF4CCD" w:rsidR="00AB2B83" w:rsidRDefault="00AB2B83" w:rsidP="00D0293A">
            <w:pPr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</w:p>
          <w:p w14:paraId="22A7E5C1" w14:textId="5202CEE6" w:rsidR="00F8066E" w:rsidRPr="00A35B0C" w:rsidRDefault="00AB2B83" w:rsidP="008B05A4">
            <w:pPr>
              <w:pStyle w:val="ListParagraph"/>
              <w:numPr>
                <w:ilvl w:val="0"/>
                <w:numId w:val="1"/>
              </w:numPr>
              <w:ind w:left="168" w:hanging="270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B2B83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Can </w:t>
            </w:r>
            <w:r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an INGO</w:t>
            </w:r>
            <w:r w:rsidRPr="00AB2B83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 xml:space="preserve"> be a sub-applicant for this RFP in case the lead applicant is a business consultancy firm?</w:t>
            </w:r>
          </w:p>
        </w:tc>
        <w:tc>
          <w:tcPr>
            <w:tcW w:w="5130" w:type="dxa"/>
          </w:tcPr>
          <w:p w14:paraId="6365B2B6" w14:textId="341DAF91" w:rsidR="00AB2B83" w:rsidRDefault="00D0293A" w:rsidP="008B05A4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 w:rsidRPr="00AB2B83"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The NGOs are permitted to apply as long as they meet the requirements stated in the RFP.</w:t>
            </w:r>
          </w:p>
          <w:p w14:paraId="71E52EDB" w14:textId="77777777" w:rsidR="00A35B0C" w:rsidRDefault="00A35B0C" w:rsidP="00A35B0C">
            <w:pPr>
              <w:pStyle w:val="ListParagraph"/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</w:p>
          <w:p w14:paraId="361DCDD0" w14:textId="159591A9" w:rsidR="00AB2B83" w:rsidRPr="00AB2B83" w:rsidRDefault="00AB2B83" w:rsidP="008B05A4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/>
                <w:color w:val="000000" w:themeColor="text1"/>
                <w:sz w:val="20"/>
                <w:szCs w:val="20"/>
              </w:rPr>
              <w:t>This is also permitted.</w:t>
            </w:r>
          </w:p>
          <w:p w14:paraId="2F8B96D1" w14:textId="15821555" w:rsidR="00F8066E" w:rsidRPr="00D0293A" w:rsidRDefault="00F8066E" w:rsidP="00104D17">
            <w:pPr>
              <w:rPr>
                <w:rFonts w:asciiTheme="minorHAnsi" w:hAnsiTheme="minorHAnsi"/>
                <w:color w:val="000000" w:themeColor="text1"/>
                <w:sz w:val="20"/>
                <w:szCs w:val="20"/>
              </w:rPr>
            </w:pPr>
          </w:p>
        </w:tc>
      </w:tr>
    </w:tbl>
    <w:p w14:paraId="25465B84" w14:textId="22AAB797" w:rsidR="00FD6C62" w:rsidRPr="00B21E16" w:rsidRDefault="00FD6C62" w:rsidP="00E76F4C">
      <w:pPr>
        <w:tabs>
          <w:tab w:val="left" w:pos="3735"/>
        </w:tabs>
        <w:rPr>
          <w:rFonts w:asciiTheme="minorHAnsi" w:hAnsiTheme="minorHAnsi"/>
          <w:sz w:val="22"/>
          <w:szCs w:val="22"/>
        </w:rPr>
      </w:pPr>
    </w:p>
    <w:sectPr w:rsidR="00FD6C62" w:rsidRPr="00B21E16" w:rsidSect="00064C55">
      <w:headerReference w:type="default" r:id="rId13"/>
      <w:pgSz w:w="11906" w:h="16838" w:code="9"/>
      <w:pgMar w:top="1440" w:right="1440" w:bottom="1260" w:left="116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271466" w14:textId="77777777" w:rsidR="002B5AA1" w:rsidRDefault="002B5AA1" w:rsidP="00E83ADC">
      <w:r>
        <w:separator/>
      </w:r>
    </w:p>
  </w:endnote>
  <w:endnote w:type="continuationSeparator" w:id="0">
    <w:p w14:paraId="7D8112DB" w14:textId="77777777" w:rsidR="002B5AA1" w:rsidRDefault="002B5AA1" w:rsidP="00E83A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 Bold">
    <w:altName w:val="Times New Roman"/>
    <w:panose1 w:val="02020803070505020304"/>
    <w:charset w:val="00"/>
    <w:family w:val="auto"/>
    <w:pitch w:val="variable"/>
    <w:sig w:usb0="E0002AE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50AA92" w14:textId="77777777" w:rsidR="002B5AA1" w:rsidRDefault="002B5AA1" w:rsidP="00E83ADC">
      <w:r>
        <w:separator/>
      </w:r>
    </w:p>
  </w:footnote>
  <w:footnote w:type="continuationSeparator" w:id="0">
    <w:p w14:paraId="16455528" w14:textId="77777777" w:rsidR="002B5AA1" w:rsidRDefault="002B5AA1" w:rsidP="00E83A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E424C" w14:textId="6270C6B5" w:rsidR="00B21E16" w:rsidRDefault="00B21E16">
    <w:pPr>
      <w:pStyle w:val="Header"/>
    </w:pPr>
    <w:r w:rsidRPr="00593D71">
      <w:rPr>
        <w:rFonts w:ascii="Calibri" w:hAnsi="Calibri"/>
        <w:b/>
        <w:bCs/>
        <w:noProof/>
        <w:sz w:val="44"/>
        <w:szCs w:val="44"/>
        <w:u w:val="single"/>
      </w:rPr>
      <w:drawing>
        <wp:anchor distT="0" distB="0" distL="114300" distR="114300" simplePos="0" relativeHeight="251659264" behindDoc="0" locked="0" layoutInCell="1" allowOverlap="1" wp14:anchorId="1B83F5AF" wp14:editId="38BD2FC1">
          <wp:simplePos x="0" y="0"/>
          <wp:positionH relativeFrom="margin">
            <wp:posOffset>5800725</wp:posOffset>
          </wp:positionH>
          <wp:positionV relativeFrom="paragraph">
            <wp:posOffset>38100</wp:posOffset>
          </wp:positionV>
          <wp:extent cx="476250" cy="1009650"/>
          <wp:effectExtent l="0" t="0" r="0" b="0"/>
          <wp:wrapThrough wrapText="bothSides">
            <wp:wrapPolygon edited="0">
              <wp:start x="0" y="0"/>
              <wp:lineTo x="0" y="21192"/>
              <wp:lineTo x="20736" y="21192"/>
              <wp:lineTo x="20736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ndp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6250" cy="1009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136184"/>
    <w:multiLevelType w:val="hybridMultilevel"/>
    <w:tmpl w:val="0FBC248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FF311B"/>
    <w:multiLevelType w:val="hybridMultilevel"/>
    <w:tmpl w:val="4E604FD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xNDcxMzEzMDEHMpR0lIJTi4sz8/NACgxrAfZaKAcsAAAA"/>
  </w:docVars>
  <w:rsids>
    <w:rsidRoot w:val="003D1F10"/>
    <w:rsid w:val="00001D39"/>
    <w:rsid w:val="00005231"/>
    <w:rsid w:val="00012DAA"/>
    <w:rsid w:val="00024B3D"/>
    <w:rsid w:val="00024C57"/>
    <w:rsid w:val="000301EF"/>
    <w:rsid w:val="00036B93"/>
    <w:rsid w:val="00041D0F"/>
    <w:rsid w:val="00050B71"/>
    <w:rsid w:val="00053A41"/>
    <w:rsid w:val="00063642"/>
    <w:rsid w:val="00064C55"/>
    <w:rsid w:val="000815CA"/>
    <w:rsid w:val="00081FF2"/>
    <w:rsid w:val="00084C49"/>
    <w:rsid w:val="00085D39"/>
    <w:rsid w:val="00087E29"/>
    <w:rsid w:val="00093413"/>
    <w:rsid w:val="00096B8A"/>
    <w:rsid w:val="000B344D"/>
    <w:rsid w:val="000C6EF9"/>
    <w:rsid w:val="000D533A"/>
    <w:rsid w:val="000D7880"/>
    <w:rsid w:val="000E59CE"/>
    <w:rsid w:val="000E5FC0"/>
    <w:rsid w:val="000E75F6"/>
    <w:rsid w:val="000F46AD"/>
    <w:rsid w:val="00104D17"/>
    <w:rsid w:val="00113C5E"/>
    <w:rsid w:val="00115C08"/>
    <w:rsid w:val="001261C6"/>
    <w:rsid w:val="00134787"/>
    <w:rsid w:val="00146F7B"/>
    <w:rsid w:val="00152C9F"/>
    <w:rsid w:val="00153BCB"/>
    <w:rsid w:val="0017688A"/>
    <w:rsid w:val="0019066A"/>
    <w:rsid w:val="00197A58"/>
    <w:rsid w:val="001B10A8"/>
    <w:rsid w:val="001B560F"/>
    <w:rsid w:val="001C2325"/>
    <w:rsid w:val="001C5D36"/>
    <w:rsid w:val="001D3674"/>
    <w:rsid w:val="001E69EE"/>
    <w:rsid w:val="001F1137"/>
    <w:rsid w:val="001F11B1"/>
    <w:rsid w:val="001F444C"/>
    <w:rsid w:val="001F58E0"/>
    <w:rsid w:val="00202C47"/>
    <w:rsid w:val="002059EA"/>
    <w:rsid w:val="0023620D"/>
    <w:rsid w:val="0024551C"/>
    <w:rsid w:val="00255FA6"/>
    <w:rsid w:val="0026289E"/>
    <w:rsid w:val="00264026"/>
    <w:rsid w:val="00266A55"/>
    <w:rsid w:val="00280F2B"/>
    <w:rsid w:val="00294E4C"/>
    <w:rsid w:val="002A1E7C"/>
    <w:rsid w:val="002B5AA1"/>
    <w:rsid w:val="002C797D"/>
    <w:rsid w:val="002D1559"/>
    <w:rsid w:val="002D3624"/>
    <w:rsid w:val="002E01AF"/>
    <w:rsid w:val="002F0444"/>
    <w:rsid w:val="003010FE"/>
    <w:rsid w:val="00303A97"/>
    <w:rsid w:val="00311622"/>
    <w:rsid w:val="00320C50"/>
    <w:rsid w:val="00323D0F"/>
    <w:rsid w:val="003252BE"/>
    <w:rsid w:val="00327D8F"/>
    <w:rsid w:val="0033040C"/>
    <w:rsid w:val="00334DD7"/>
    <w:rsid w:val="003420CE"/>
    <w:rsid w:val="0036530E"/>
    <w:rsid w:val="00376172"/>
    <w:rsid w:val="00386747"/>
    <w:rsid w:val="003A16FF"/>
    <w:rsid w:val="003A5E6F"/>
    <w:rsid w:val="003B06DF"/>
    <w:rsid w:val="003C2852"/>
    <w:rsid w:val="003C4AA0"/>
    <w:rsid w:val="003D1F10"/>
    <w:rsid w:val="003F4F13"/>
    <w:rsid w:val="003F61A2"/>
    <w:rsid w:val="00401195"/>
    <w:rsid w:val="00405AC6"/>
    <w:rsid w:val="00411F2D"/>
    <w:rsid w:val="0042737D"/>
    <w:rsid w:val="00430348"/>
    <w:rsid w:val="00440E69"/>
    <w:rsid w:val="0045063D"/>
    <w:rsid w:val="00450E20"/>
    <w:rsid w:val="004535FD"/>
    <w:rsid w:val="004568EA"/>
    <w:rsid w:val="00461035"/>
    <w:rsid w:val="00462370"/>
    <w:rsid w:val="00462778"/>
    <w:rsid w:val="00464466"/>
    <w:rsid w:val="00477C2D"/>
    <w:rsid w:val="00481788"/>
    <w:rsid w:val="004956E4"/>
    <w:rsid w:val="004A04DE"/>
    <w:rsid w:val="004B2A4A"/>
    <w:rsid w:val="004B5153"/>
    <w:rsid w:val="004D6641"/>
    <w:rsid w:val="004F05C8"/>
    <w:rsid w:val="0050386D"/>
    <w:rsid w:val="005044E5"/>
    <w:rsid w:val="00506633"/>
    <w:rsid w:val="0053016B"/>
    <w:rsid w:val="00536479"/>
    <w:rsid w:val="005508BD"/>
    <w:rsid w:val="0055400B"/>
    <w:rsid w:val="0056482C"/>
    <w:rsid w:val="0057061C"/>
    <w:rsid w:val="00574CC6"/>
    <w:rsid w:val="0057654C"/>
    <w:rsid w:val="00584C10"/>
    <w:rsid w:val="0058582B"/>
    <w:rsid w:val="005A46B2"/>
    <w:rsid w:val="005C15F7"/>
    <w:rsid w:val="005C41D3"/>
    <w:rsid w:val="005E333C"/>
    <w:rsid w:val="00603C6F"/>
    <w:rsid w:val="006248CB"/>
    <w:rsid w:val="00637103"/>
    <w:rsid w:val="00645E7E"/>
    <w:rsid w:val="00675372"/>
    <w:rsid w:val="006803EC"/>
    <w:rsid w:val="006B12D5"/>
    <w:rsid w:val="006D07B1"/>
    <w:rsid w:val="006D42E3"/>
    <w:rsid w:val="006E0A99"/>
    <w:rsid w:val="006E401C"/>
    <w:rsid w:val="007014D5"/>
    <w:rsid w:val="00702F2D"/>
    <w:rsid w:val="00704E57"/>
    <w:rsid w:val="0071107E"/>
    <w:rsid w:val="00713B17"/>
    <w:rsid w:val="00720174"/>
    <w:rsid w:val="007229BB"/>
    <w:rsid w:val="00727CC3"/>
    <w:rsid w:val="0073147C"/>
    <w:rsid w:val="0073410B"/>
    <w:rsid w:val="00756817"/>
    <w:rsid w:val="007625C7"/>
    <w:rsid w:val="007629AD"/>
    <w:rsid w:val="0076406B"/>
    <w:rsid w:val="00767852"/>
    <w:rsid w:val="00770F42"/>
    <w:rsid w:val="0078263D"/>
    <w:rsid w:val="00785F52"/>
    <w:rsid w:val="00791469"/>
    <w:rsid w:val="00795AE1"/>
    <w:rsid w:val="007A41FE"/>
    <w:rsid w:val="007A558A"/>
    <w:rsid w:val="007A6FD6"/>
    <w:rsid w:val="007B3E37"/>
    <w:rsid w:val="007C095B"/>
    <w:rsid w:val="007C4B74"/>
    <w:rsid w:val="007E7F90"/>
    <w:rsid w:val="007F3685"/>
    <w:rsid w:val="008012BB"/>
    <w:rsid w:val="00811413"/>
    <w:rsid w:val="00812FEE"/>
    <w:rsid w:val="00813F6B"/>
    <w:rsid w:val="00815A2C"/>
    <w:rsid w:val="00833444"/>
    <w:rsid w:val="00843325"/>
    <w:rsid w:val="00845532"/>
    <w:rsid w:val="0085143B"/>
    <w:rsid w:val="00862AFB"/>
    <w:rsid w:val="00867916"/>
    <w:rsid w:val="00875599"/>
    <w:rsid w:val="008765AD"/>
    <w:rsid w:val="008767D8"/>
    <w:rsid w:val="00885798"/>
    <w:rsid w:val="0089075E"/>
    <w:rsid w:val="00896B78"/>
    <w:rsid w:val="008A7D08"/>
    <w:rsid w:val="008B05A4"/>
    <w:rsid w:val="008B11EC"/>
    <w:rsid w:val="008B1DCF"/>
    <w:rsid w:val="008B5890"/>
    <w:rsid w:val="008C40B5"/>
    <w:rsid w:val="008D0E71"/>
    <w:rsid w:val="008D6F52"/>
    <w:rsid w:val="008E1B2F"/>
    <w:rsid w:val="008E44DC"/>
    <w:rsid w:val="008E7996"/>
    <w:rsid w:val="008F1E20"/>
    <w:rsid w:val="00901475"/>
    <w:rsid w:val="00901EE5"/>
    <w:rsid w:val="0090310F"/>
    <w:rsid w:val="009064E3"/>
    <w:rsid w:val="00922999"/>
    <w:rsid w:val="00926089"/>
    <w:rsid w:val="00930237"/>
    <w:rsid w:val="009532C9"/>
    <w:rsid w:val="00955452"/>
    <w:rsid w:val="009626E2"/>
    <w:rsid w:val="0096750C"/>
    <w:rsid w:val="009703FA"/>
    <w:rsid w:val="00976E5D"/>
    <w:rsid w:val="00982E50"/>
    <w:rsid w:val="00982E8D"/>
    <w:rsid w:val="009973F2"/>
    <w:rsid w:val="009C31AF"/>
    <w:rsid w:val="009D1EA7"/>
    <w:rsid w:val="009D4B4C"/>
    <w:rsid w:val="009D5155"/>
    <w:rsid w:val="009D5696"/>
    <w:rsid w:val="009F57BE"/>
    <w:rsid w:val="009F7D1C"/>
    <w:rsid w:val="00A04DA8"/>
    <w:rsid w:val="00A0669A"/>
    <w:rsid w:val="00A163F1"/>
    <w:rsid w:val="00A2166C"/>
    <w:rsid w:val="00A32ABF"/>
    <w:rsid w:val="00A33BBE"/>
    <w:rsid w:val="00A35B0C"/>
    <w:rsid w:val="00A35FAF"/>
    <w:rsid w:val="00A37725"/>
    <w:rsid w:val="00A41644"/>
    <w:rsid w:val="00A523DB"/>
    <w:rsid w:val="00A617D3"/>
    <w:rsid w:val="00A72BBF"/>
    <w:rsid w:val="00A80711"/>
    <w:rsid w:val="00A80F48"/>
    <w:rsid w:val="00A8592A"/>
    <w:rsid w:val="00AA137B"/>
    <w:rsid w:val="00AA61A8"/>
    <w:rsid w:val="00AA7912"/>
    <w:rsid w:val="00AA7FF3"/>
    <w:rsid w:val="00AB09C9"/>
    <w:rsid w:val="00AB2335"/>
    <w:rsid w:val="00AB2B83"/>
    <w:rsid w:val="00AD0E78"/>
    <w:rsid w:val="00AE188D"/>
    <w:rsid w:val="00AF18CA"/>
    <w:rsid w:val="00AF71B8"/>
    <w:rsid w:val="00B056E5"/>
    <w:rsid w:val="00B12CC5"/>
    <w:rsid w:val="00B13B0F"/>
    <w:rsid w:val="00B159FF"/>
    <w:rsid w:val="00B21E16"/>
    <w:rsid w:val="00B246D9"/>
    <w:rsid w:val="00B251B4"/>
    <w:rsid w:val="00B272EE"/>
    <w:rsid w:val="00B31369"/>
    <w:rsid w:val="00B31451"/>
    <w:rsid w:val="00B35BE8"/>
    <w:rsid w:val="00B576B8"/>
    <w:rsid w:val="00B57AE2"/>
    <w:rsid w:val="00B61B4F"/>
    <w:rsid w:val="00B62A49"/>
    <w:rsid w:val="00B63D84"/>
    <w:rsid w:val="00B70B2A"/>
    <w:rsid w:val="00B7231D"/>
    <w:rsid w:val="00B81162"/>
    <w:rsid w:val="00B8196E"/>
    <w:rsid w:val="00B84A12"/>
    <w:rsid w:val="00B92B70"/>
    <w:rsid w:val="00B93208"/>
    <w:rsid w:val="00BA5A45"/>
    <w:rsid w:val="00BA7B49"/>
    <w:rsid w:val="00BC1AD3"/>
    <w:rsid w:val="00BD2F59"/>
    <w:rsid w:val="00BE3CCD"/>
    <w:rsid w:val="00BF0A21"/>
    <w:rsid w:val="00BF56DA"/>
    <w:rsid w:val="00BF7F01"/>
    <w:rsid w:val="00C01D60"/>
    <w:rsid w:val="00C02D33"/>
    <w:rsid w:val="00C20D8C"/>
    <w:rsid w:val="00C27B8B"/>
    <w:rsid w:val="00C30B56"/>
    <w:rsid w:val="00C33C9A"/>
    <w:rsid w:val="00C41D2F"/>
    <w:rsid w:val="00C42C5C"/>
    <w:rsid w:val="00C56642"/>
    <w:rsid w:val="00C60A14"/>
    <w:rsid w:val="00C830BF"/>
    <w:rsid w:val="00C9557D"/>
    <w:rsid w:val="00C978C0"/>
    <w:rsid w:val="00CA557C"/>
    <w:rsid w:val="00CB2152"/>
    <w:rsid w:val="00CD00D6"/>
    <w:rsid w:val="00CD00E7"/>
    <w:rsid w:val="00CD1143"/>
    <w:rsid w:val="00CD685B"/>
    <w:rsid w:val="00CE2774"/>
    <w:rsid w:val="00CE4D08"/>
    <w:rsid w:val="00CE700B"/>
    <w:rsid w:val="00CE7100"/>
    <w:rsid w:val="00CF6F76"/>
    <w:rsid w:val="00D00305"/>
    <w:rsid w:val="00D0293A"/>
    <w:rsid w:val="00D02A19"/>
    <w:rsid w:val="00D02D0C"/>
    <w:rsid w:val="00D20084"/>
    <w:rsid w:val="00D26763"/>
    <w:rsid w:val="00D3567F"/>
    <w:rsid w:val="00D42A13"/>
    <w:rsid w:val="00D4466A"/>
    <w:rsid w:val="00D5160D"/>
    <w:rsid w:val="00D63C49"/>
    <w:rsid w:val="00D65B31"/>
    <w:rsid w:val="00D7266E"/>
    <w:rsid w:val="00D96530"/>
    <w:rsid w:val="00DA0F8B"/>
    <w:rsid w:val="00DA4E57"/>
    <w:rsid w:val="00DB5F33"/>
    <w:rsid w:val="00DC387A"/>
    <w:rsid w:val="00DC3A10"/>
    <w:rsid w:val="00DD54D3"/>
    <w:rsid w:val="00DD6C47"/>
    <w:rsid w:val="00DE4967"/>
    <w:rsid w:val="00DE7C90"/>
    <w:rsid w:val="00DF7AAF"/>
    <w:rsid w:val="00DF7BB6"/>
    <w:rsid w:val="00E0098B"/>
    <w:rsid w:val="00E0294B"/>
    <w:rsid w:val="00E21DDD"/>
    <w:rsid w:val="00E35F6F"/>
    <w:rsid w:val="00E3745A"/>
    <w:rsid w:val="00E40027"/>
    <w:rsid w:val="00E4576C"/>
    <w:rsid w:val="00E55D2B"/>
    <w:rsid w:val="00E56DCF"/>
    <w:rsid w:val="00E76F4C"/>
    <w:rsid w:val="00E8185F"/>
    <w:rsid w:val="00E834B6"/>
    <w:rsid w:val="00E83ADC"/>
    <w:rsid w:val="00E91CF9"/>
    <w:rsid w:val="00E97A1B"/>
    <w:rsid w:val="00EA4B5D"/>
    <w:rsid w:val="00EA60A5"/>
    <w:rsid w:val="00EA7FFD"/>
    <w:rsid w:val="00EC1462"/>
    <w:rsid w:val="00EC2339"/>
    <w:rsid w:val="00EC2C03"/>
    <w:rsid w:val="00EC3EE6"/>
    <w:rsid w:val="00EC4404"/>
    <w:rsid w:val="00EE60AC"/>
    <w:rsid w:val="00EF6586"/>
    <w:rsid w:val="00F10990"/>
    <w:rsid w:val="00F136D3"/>
    <w:rsid w:val="00F21AE5"/>
    <w:rsid w:val="00F22642"/>
    <w:rsid w:val="00F25FF4"/>
    <w:rsid w:val="00F459DB"/>
    <w:rsid w:val="00F536EE"/>
    <w:rsid w:val="00F66A29"/>
    <w:rsid w:val="00F8066E"/>
    <w:rsid w:val="00F824B1"/>
    <w:rsid w:val="00F913A9"/>
    <w:rsid w:val="00F92038"/>
    <w:rsid w:val="00F930EB"/>
    <w:rsid w:val="00F9479A"/>
    <w:rsid w:val="00F964D5"/>
    <w:rsid w:val="00FA1642"/>
    <w:rsid w:val="00FB4877"/>
    <w:rsid w:val="00FB552E"/>
    <w:rsid w:val="00FC2C98"/>
    <w:rsid w:val="00FD3C43"/>
    <w:rsid w:val="00FD6C62"/>
    <w:rsid w:val="00FD75B0"/>
    <w:rsid w:val="00FD7E6E"/>
    <w:rsid w:val="00FE09CE"/>
    <w:rsid w:val="00FE1C95"/>
    <w:rsid w:val="00FE4C3F"/>
    <w:rsid w:val="00FE6C17"/>
    <w:rsid w:val="00FF2255"/>
    <w:rsid w:val="00FF445A"/>
    <w:rsid w:val="00FF5B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3BD3E44"/>
  <w15:docId w15:val="{1B0E6769-CA1A-408E-9CB0-03CDBB85A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A7FF3"/>
    <w:rPr>
      <w:sz w:val="24"/>
      <w:szCs w:val="24"/>
    </w:rPr>
  </w:style>
  <w:style w:type="paragraph" w:styleId="Heading1">
    <w:name w:val="heading 1"/>
    <w:basedOn w:val="Normal"/>
    <w:next w:val="Normal"/>
    <w:qFormat/>
    <w:rsid w:val="00C42C5C"/>
    <w:pPr>
      <w:keepNext/>
      <w:outlineLvl w:val="0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qFormat/>
    <w:rsid w:val="00DD54D3"/>
    <w:rPr>
      <w:b/>
      <w:bCs/>
    </w:rPr>
  </w:style>
  <w:style w:type="paragraph" w:styleId="ListParagraph">
    <w:name w:val="List Paragraph"/>
    <w:aliases w:val="Lapis Bulleted List,List Paragraph (numbered (a)),CORE-1.1.1,Paragraphe de liste PBLH,Graph &amp; Table tite,List Paragraph1,References,Dot pt,F5 List Paragraph,List Paragraph Char Char Char,Indicator Text,Numbered Para 1,Bullet 1"/>
    <w:basedOn w:val="Normal"/>
    <w:link w:val="ListParagraphChar"/>
    <w:uiPriority w:val="34"/>
    <w:qFormat/>
    <w:rsid w:val="00320C50"/>
    <w:pPr>
      <w:ind w:left="720"/>
    </w:pPr>
  </w:style>
  <w:style w:type="table" w:styleId="TableGrid">
    <w:name w:val="Table Grid"/>
    <w:basedOn w:val="TableNormal"/>
    <w:uiPriority w:val="39"/>
    <w:rsid w:val="00FF22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F6F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6F7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756817"/>
    <w:rPr>
      <w:color w:val="0000FF" w:themeColor="hyperlink"/>
      <w:u w:val="single"/>
    </w:rPr>
  </w:style>
  <w:style w:type="paragraph" w:customStyle="1" w:styleId="Default">
    <w:name w:val="Default"/>
    <w:rsid w:val="00C41D2F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8B1D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B1D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B1DC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B1D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B1DCF"/>
    <w:rPr>
      <w:b/>
      <w:bCs/>
    </w:rPr>
  </w:style>
  <w:style w:type="character" w:customStyle="1" w:styleId="ListParagraphChar">
    <w:name w:val="List Paragraph Char"/>
    <w:aliases w:val="Lapis Bulleted List Char,List Paragraph (numbered (a)) Char,CORE-1.1.1 Char,Paragraphe de liste PBLH Char,Graph &amp; Table tite Char,List Paragraph1 Char,References Char,Dot pt Char,F5 List Paragraph Char,Indicator Text Char"/>
    <w:basedOn w:val="DefaultParagraphFont"/>
    <w:link w:val="ListParagraph"/>
    <w:uiPriority w:val="34"/>
    <w:locked/>
    <w:rsid w:val="00E83ADC"/>
    <w:rPr>
      <w:sz w:val="24"/>
      <w:szCs w:val="24"/>
    </w:rPr>
  </w:style>
  <w:style w:type="character" w:styleId="FootnoteReference">
    <w:name w:val="footnote reference"/>
    <w:aliases w:val="ftref,16 Point,Superscript 6 Point,Superscript 6 Point + 11 pt,fr,Footnote Ref in FtNote,Style 24,o,SUPERS, BVI fnr,BVI fnr, BVI fnr Car Car,BVI fnr Car, BVI fnr Car Car Car Car,Footnote text,BVI fnr Car Car,BVI fnr Car Car Car Car"/>
    <w:basedOn w:val="DefaultParagraphFont"/>
    <w:link w:val="CharCharCharCharCarChar"/>
    <w:rsid w:val="00E83ADC"/>
    <w:rPr>
      <w:vertAlign w:val="superscript"/>
    </w:rPr>
  </w:style>
  <w:style w:type="paragraph" w:styleId="FootnoteText">
    <w:name w:val="footnote text"/>
    <w:aliases w:val="Geneva 9,Font: Geneva 9,Boston 10,f,single space,Footnote,otnote Text,ft,Footnote Text Char Char Char,Footnote Text Char Char Char Char,Footnote Text Char Char,Footnote Text Char Char Char Char Char Char Char Char Char Char,Times Roman 9"/>
    <w:basedOn w:val="Normal"/>
    <w:link w:val="FootnoteTextChar"/>
    <w:uiPriority w:val="99"/>
    <w:qFormat/>
    <w:rsid w:val="00E83ADC"/>
    <w:pPr>
      <w:widowControl w:val="0"/>
    </w:pPr>
    <w:rPr>
      <w:rFonts w:ascii="CG Times" w:hAnsi="CG Times"/>
      <w:szCs w:val="20"/>
    </w:rPr>
  </w:style>
  <w:style w:type="character" w:customStyle="1" w:styleId="FootnoteTextChar">
    <w:name w:val="Footnote Text Char"/>
    <w:aliases w:val="Geneva 9 Char,Font: Geneva 9 Char,Boston 10 Char,f Char,single space Char,Footnote Char,otnote Text Char,ft Char,Footnote Text Char Char Char Char1,Footnote Text Char Char Char Char Char,Footnote Text Char Char Char1"/>
    <w:basedOn w:val="DefaultParagraphFont"/>
    <w:link w:val="FootnoteText"/>
    <w:uiPriority w:val="99"/>
    <w:rsid w:val="00E83ADC"/>
    <w:rPr>
      <w:rFonts w:ascii="CG Times" w:hAnsi="CG Times"/>
      <w:sz w:val="24"/>
    </w:rPr>
  </w:style>
  <w:style w:type="paragraph" w:customStyle="1" w:styleId="Section3-Heading1">
    <w:name w:val="Section 3 - Heading 1"/>
    <w:basedOn w:val="Normal"/>
    <w:rsid w:val="00E83ADC"/>
    <w:pPr>
      <w:pBdr>
        <w:bottom w:val="single" w:sz="4" w:space="1" w:color="auto"/>
      </w:pBdr>
      <w:spacing w:after="240"/>
      <w:jc w:val="center"/>
    </w:pPr>
    <w:rPr>
      <w:rFonts w:ascii="Times New Roman Bold" w:hAnsi="Times New Roman Bold"/>
      <w:b/>
      <w:sz w:val="32"/>
    </w:rPr>
  </w:style>
  <w:style w:type="paragraph" w:customStyle="1" w:styleId="CharCharCharCharCarChar">
    <w:name w:val="Char Char Char Char Car Char"/>
    <w:aliases w:val="Char Char Char Char Car Char Char1 Char Char Char Char1 Char,Char Char Char1 Char Char Char Char1 Char,Char Char Char Char Car Char Char1 Char Char"/>
    <w:basedOn w:val="Normal"/>
    <w:next w:val="Normal"/>
    <w:link w:val="FootnoteReference"/>
    <w:rsid w:val="00E83ADC"/>
    <w:pPr>
      <w:spacing w:after="160" w:line="240" w:lineRule="exact"/>
      <w:jc w:val="both"/>
    </w:pPr>
    <w:rPr>
      <w:sz w:val="20"/>
      <w:szCs w:val="20"/>
      <w:vertAlign w:val="superscript"/>
    </w:rPr>
  </w:style>
  <w:style w:type="table" w:customStyle="1" w:styleId="PlainTable11">
    <w:name w:val="Plain Table 11"/>
    <w:basedOn w:val="TableNormal"/>
    <w:uiPriority w:val="41"/>
    <w:rsid w:val="00E83ADC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nhideWhenUsed/>
    <w:rsid w:val="00B21E1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21E16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B21E1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21E16"/>
    <w:rPr>
      <w:sz w:val="24"/>
      <w:szCs w:val="24"/>
    </w:rPr>
  </w:style>
  <w:style w:type="paragraph" w:customStyle="1" w:styleId="xmsolistparagraph">
    <w:name w:val="x_msolistparagraph"/>
    <w:basedOn w:val="Normal"/>
    <w:rsid w:val="00922999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2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0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3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9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0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7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6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2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6E3079BB109F4D820052D3EB15EBD3" ma:contentTypeVersion="13" ma:contentTypeDescription="Create a new document." ma:contentTypeScope="" ma:versionID="f8537b4e436294aec546bb2c5ebe2ada">
  <xsd:schema xmlns:xsd="http://www.w3.org/2001/XMLSchema" xmlns:xs="http://www.w3.org/2001/XMLSchema" xmlns:p="http://schemas.microsoft.com/office/2006/metadata/properties" xmlns:ns3="5d50db55-e5e5-40e3-8576-30a2a9ed7a51" xmlns:ns4="c2877948-892d-42ca-991f-4fd6ef8d218f" targetNamespace="http://schemas.microsoft.com/office/2006/metadata/properties" ma:root="true" ma:fieldsID="f0840d517adda425bf6e834723a24b76" ns3:_="" ns4:_="">
    <xsd:import namespace="5d50db55-e5e5-40e3-8576-30a2a9ed7a51"/>
    <xsd:import namespace="c2877948-892d-42ca-991f-4fd6ef8d218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50db55-e5e5-40e3-8576-30a2a9ed7a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877948-892d-42ca-991f-4fd6ef8d21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CC7282-17A5-4D0E-BBE0-C5BA0B385CC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10EBEAD-E78A-4CA0-812A-54C2979D22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50CB0D-8300-4E8E-8434-1A096B1ECC0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B9CC2E0-5214-47DC-A0D3-773406AC55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50db55-e5e5-40e3-8576-30a2a9ed7a51"/>
    <ds:schemaRef ds:uri="c2877948-892d-42ca-991f-4fd6ef8d21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ment Procurement Framework in the Caribbean</vt:lpstr>
    </vt:vector>
  </TitlesOfParts>
  <Company>Hewlett-Packard Company</Company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Procurement Framework in the Caribbean</dc:title>
  <dc:creator>Valerie Robert</dc:creator>
  <cp:lastModifiedBy>Mohammad AsilKhan Mozamil</cp:lastModifiedBy>
  <cp:revision>8</cp:revision>
  <cp:lastPrinted>2021-05-18T04:46:00Z</cp:lastPrinted>
  <dcterms:created xsi:type="dcterms:W3CDTF">2021-02-02T08:58:00Z</dcterms:created>
  <dcterms:modified xsi:type="dcterms:W3CDTF">2021-05-18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6E3079BB109F4D820052D3EB15EBD3</vt:lpwstr>
  </property>
</Properties>
</file>